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6542AF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proofErr w:type="spellStart"/>
      <w:r w:rsidRPr="006C7399">
        <w:t>The</w:t>
      </w:r>
      <w:proofErr w:type="spellEnd"/>
      <w:r w:rsidRPr="006C7399">
        <w:t xml:space="preserve">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5BAA8952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386307CD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proofErr w:type="gram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msg</w:t>
            </w:r>
            <w:proofErr w:type="spellEnd"/>
            <w:proofErr w:type="gram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Task added.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4A2F045C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task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08C722CE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i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B5CEA8"/>
                <w:sz w:val="18"/>
                <w:szCs w:val="18"/>
              </w:rPr>
              <w:t>7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5A8EE318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title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New Task from Postman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36AAFAA4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description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API + UI tests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585E4722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boar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33DBD039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i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B5CEA8"/>
                <w:sz w:val="18"/>
                <w:szCs w:val="18"/>
              </w:rPr>
              <w:t>1001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12CFF1A0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name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Open"</w:t>
            </w:r>
          </w:p>
          <w:p w14:paraId="4E755593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,</w:t>
            </w:r>
          </w:p>
          <w:p w14:paraId="0660C910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dateCreated</w:t>
            </w:r>
            <w:proofErr w:type="spell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2023-12-04T14:52:16.160Z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4A0E2A6D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dateModified</w:t>
            </w:r>
            <w:proofErr w:type="spell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2023-12-04T14:52:16.160Z"</w:t>
            </w:r>
          </w:p>
          <w:p w14:paraId="1C7E799B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</w:t>
            </w:r>
          </w:p>
          <w:p w14:paraId="3B0BF943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</w:t>
            </w:r>
          </w:p>
          <w:p w14:paraId="3748FEEC" w14:textId="315ED291" w:rsidR="009A1283" w:rsidRDefault="009A1283" w:rsidP="009A1283"/>
        </w:tc>
      </w:tr>
    </w:tbl>
    <w:p w14:paraId="25BB9442" w14:textId="66539BFB" w:rsidR="00B7231F" w:rsidRDefault="00B7231F" w:rsidP="00B7231F">
      <w:pPr>
        <w:pStyle w:val="Heading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5F2327E7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62BEA767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proofErr w:type="gram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msg</w:t>
            </w:r>
            <w:proofErr w:type="spellEnd"/>
            <w:proofErr w:type="gram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Task edited.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4728F621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task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0977366B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i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B5CEA8"/>
                <w:sz w:val="18"/>
                <w:szCs w:val="18"/>
              </w:rPr>
              <w:t>7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3D6F65F6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title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changed title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75A765F5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description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API + UI tests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31FF4ECF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boar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2A7F16C5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id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B5CEA8"/>
                <w:sz w:val="18"/>
                <w:szCs w:val="18"/>
              </w:rPr>
              <w:t>1003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6899468D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name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Done"</w:t>
            </w:r>
          </w:p>
          <w:p w14:paraId="5B3477E5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,</w:t>
            </w:r>
          </w:p>
          <w:p w14:paraId="06E882E2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dateCreated</w:t>
            </w:r>
            <w:proofErr w:type="spell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2023-12-04T15:28:43.657Z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,</w:t>
            </w:r>
          </w:p>
          <w:p w14:paraId="20F1C0CA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    </w:t>
            </w:r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dateModified</w:t>
            </w:r>
            <w:proofErr w:type="spellEnd"/>
            <w:r w:rsidRPr="007E3161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7E3161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2023-12-04T15:29:21.426Z"</w:t>
            </w:r>
          </w:p>
          <w:p w14:paraId="757DD10F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</w:t>
            </w:r>
          </w:p>
          <w:p w14:paraId="76CA17D2" w14:textId="77777777" w:rsidR="007E3161" w:rsidRPr="007E3161" w:rsidRDefault="007E3161" w:rsidP="007E316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7E3161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</w:t>
            </w:r>
          </w:p>
          <w:p w14:paraId="3448ECDB" w14:textId="77777777" w:rsidR="00B7231F" w:rsidRDefault="00B7231F" w:rsidP="00B7231F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Heading2"/>
      </w:pPr>
      <w:r>
        <w:lastRenderedPageBreak/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2EA4AF89" w14:textId="77777777" w:rsidR="00A0700A" w:rsidRPr="00A0700A" w:rsidRDefault="00A0700A" w:rsidP="00A0700A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A0700A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{</w:t>
            </w:r>
          </w:p>
          <w:p w14:paraId="7EEED609" w14:textId="77777777" w:rsidR="00A0700A" w:rsidRPr="00A0700A" w:rsidRDefault="00A0700A" w:rsidP="00A0700A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A0700A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   </w:t>
            </w:r>
            <w:r w:rsidRPr="00A0700A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proofErr w:type="spellStart"/>
            <w:r w:rsidRPr="00A0700A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msg</w:t>
            </w:r>
            <w:proofErr w:type="spellEnd"/>
            <w:r w:rsidRPr="00A0700A">
              <w:rPr>
                <w:rFonts w:ascii="Courier New" w:eastAsia="Times New Roman" w:hAnsi="Courier New" w:cs="Courier New"/>
                <w:color w:val="9CDCFE"/>
                <w:sz w:val="18"/>
                <w:szCs w:val="18"/>
              </w:rPr>
              <w:t>"</w:t>
            </w:r>
            <w:r w:rsidRPr="00A0700A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:</w:t>
            </w:r>
            <w:r w:rsidRPr="00A0700A"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  <w:t> </w:t>
            </w:r>
            <w:r w:rsidRPr="00A0700A">
              <w:rPr>
                <w:rFonts w:ascii="Courier New" w:eastAsia="Times New Roman" w:hAnsi="Courier New" w:cs="Courier New"/>
                <w:color w:val="CE9178"/>
                <w:sz w:val="18"/>
                <w:szCs w:val="18"/>
              </w:rPr>
              <w:t>"Task deleted: 7"</w:t>
            </w:r>
          </w:p>
          <w:p w14:paraId="2B960B1C" w14:textId="77777777" w:rsidR="00A0700A" w:rsidRPr="00A0700A" w:rsidRDefault="00A0700A" w:rsidP="00A0700A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</w:rPr>
            </w:pPr>
            <w:r w:rsidRPr="00A0700A">
              <w:rPr>
                <w:rFonts w:ascii="Courier New" w:eastAsia="Times New Roman" w:hAnsi="Courier New" w:cs="Courier New"/>
                <w:color w:val="DCDCDC"/>
                <w:sz w:val="18"/>
                <w:szCs w:val="18"/>
              </w:rPr>
              <w:t>}</w:t>
            </w:r>
          </w:p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p w14:paraId="7A8CEBF3" w14:textId="1A25BBAD" w:rsidR="009A1283" w:rsidRPr="009A1283" w:rsidRDefault="009A1283" w:rsidP="009A1283">
      <w:bookmarkStart w:id="2" w:name="_GoBack"/>
      <w:bookmarkEnd w:id="0"/>
      <w:bookmarkEnd w:id="1"/>
      <w:bookmarkEnd w:id="2"/>
    </w:p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3624E" w14:textId="77777777" w:rsidR="00B751A8" w:rsidRDefault="00B751A8" w:rsidP="008068A2">
      <w:pPr>
        <w:spacing w:after="0" w:line="240" w:lineRule="auto"/>
      </w:pPr>
      <w:r>
        <w:separator/>
      </w:r>
    </w:p>
  </w:endnote>
  <w:endnote w:type="continuationSeparator" w:id="0">
    <w:p w14:paraId="7144A50D" w14:textId="77777777" w:rsidR="00B751A8" w:rsidRDefault="00B751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5C32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700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700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5C32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700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700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1713C" w14:textId="77777777" w:rsidR="00B751A8" w:rsidRDefault="00B751A8" w:rsidP="008068A2">
      <w:pPr>
        <w:spacing w:after="0" w:line="240" w:lineRule="auto"/>
      </w:pPr>
      <w:r>
        <w:separator/>
      </w:r>
    </w:p>
  </w:footnote>
  <w:footnote w:type="continuationSeparator" w:id="0">
    <w:p w14:paraId="411A83E3" w14:textId="77777777" w:rsidR="00B751A8" w:rsidRDefault="00B751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3161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0700A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1A8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23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6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0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9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A76538-B23A-4F70-83FC-769EB54B9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hp</cp:lastModifiedBy>
  <cp:revision>7</cp:revision>
  <cp:lastPrinted>2015-10-26T22:35:00Z</cp:lastPrinted>
  <dcterms:created xsi:type="dcterms:W3CDTF">2023-07-22T06:39:00Z</dcterms:created>
  <dcterms:modified xsi:type="dcterms:W3CDTF">2023-12-04T15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